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05B9" w:rsidRPr="000F2CB4" w:rsidRDefault="00B0449D" w:rsidP="005B05B9">
      <w:pPr>
        <w:pStyle w:val="Heading1"/>
        <w:jc w:val="center"/>
      </w:pPr>
      <w:r>
        <w:t xml:space="preserve">Exercise: </w:t>
      </w:r>
      <w:r w:rsidR="0040534F">
        <w:t>Array</w:t>
      </w:r>
      <w:r w:rsidR="00B91542">
        <w:t>s</w:t>
      </w:r>
    </w:p>
    <w:p w:rsidR="008B72D9" w:rsidRDefault="000F2CB4" w:rsidP="008B72D9">
      <w:pPr>
        <w:spacing w:before="40" w:after="40"/>
        <w:jc w:val="center"/>
        <w:rPr>
          <w:rStyle w:val="Hyperlink"/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CC2EA3" w:rsidRPr="00CC2EA3">
          <w:rPr>
            <w:rStyle w:val="Hyperlink"/>
          </w:rPr>
          <w:t>https://judge.softuni.org/Contests/4437/Arrays-Exercise</w:t>
        </w:r>
      </w:hyperlink>
    </w:p>
    <w:p w:rsidR="00994B29" w:rsidRDefault="00994B29" w:rsidP="00994B29">
      <w:pPr>
        <w:pStyle w:val="Heading2"/>
        <w:numPr>
          <w:ilvl w:val="0"/>
          <w:numId w:val="2"/>
        </w:numPr>
        <w:spacing w:before="360"/>
        <w:ind w:left="408" w:hanging="357"/>
      </w:pPr>
      <w:r>
        <w:t>Equal Arrays</w:t>
      </w:r>
    </w:p>
    <w:p w:rsidR="00994B29" w:rsidRDefault="00994B29" w:rsidP="00994B29">
      <w:r>
        <w:t>Write a program that:</w:t>
      </w:r>
    </w:p>
    <w:p w:rsidR="00994B29" w:rsidRPr="00875647" w:rsidRDefault="00994B29" w:rsidP="00994B29">
      <w:pPr>
        <w:pStyle w:val="ListParagraph"/>
        <w:numPr>
          <w:ilvl w:val="0"/>
          <w:numId w:val="39"/>
        </w:numPr>
        <w:rPr>
          <w:color w:val="000000"/>
        </w:rPr>
      </w:pPr>
      <w:r w:rsidRPr="00875647">
        <w:rPr>
          <w:color w:val="000000"/>
        </w:rPr>
        <w:t xml:space="preserve">Read </w:t>
      </w:r>
      <w:r w:rsidRPr="00875647">
        <w:rPr>
          <w:b/>
          <w:bCs/>
          <w:color w:val="000000"/>
        </w:rPr>
        <w:t>two arrays with the same length</w:t>
      </w:r>
      <w:r w:rsidRPr="00875647">
        <w:rPr>
          <w:color w:val="000000"/>
        </w:rPr>
        <w:t xml:space="preserve"> from the console</w:t>
      </w:r>
    </w:p>
    <w:p w:rsidR="00994B29" w:rsidRPr="00875647" w:rsidRDefault="00994B29" w:rsidP="00994B29">
      <w:pPr>
        <w:pStyle w:val="ListParagraph"/>
        <w:numPr>
          <w:ilvl w:val="0"/>
          <w:numId w:val="41"/>
        </w:numPr>
        <w:rPr>
          <w:b/>
          <w:bCs/>
          <w:color w:val="000000"/>
        </w:rPr>
      </w:pPr>
      <w:r w:rsidRPr="00875647">
        <w:rPr>
          <w:b/>
          <w:bCs/>
          <w:color w:val="000000"/>
        </w:rPr>
        <w:t>Check whether they are identical or not</w:t>
      </w:r>
    </w:p>
    <w:p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identical.</w:t>
      </w:r>
      <w:r w:rsidRPr="0035798E">
        <w:t>"</w:t>
      </w:r>
    </w:p>
    <w:p w:rsidR="00994B29" w:rsidRPr="00875647" w:rsidRDefault="00994B29" w:rsidP="00994B29">
      <w:pPr>
        <w:pStyle w:val="ListParagraph"/>
        <w:numPr>
          <w:ilvl w:val="1"/>
          <w:numId w:val="41"/>
        </w:numPr>
        <w:rPr>
          <w:b/>
          <w:bCs/>
          <w:color w:val="000000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not identical.</w:t>
      </w:r>
      <w:r w:rsidRPr="0035798E">
        <w:t>"</w:t>
      </w:r>
    </w:p>
    <w:p w:rsidR="00994B29" w:rsidRPr="00E0304D" w:rsidRDefault="00994B29" w:rsidP="00994B29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:rsidR="00994B29" w:rsidRPr="00875647" w:rsidRDefault="00994B29" w:rsidP="00994B29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90"/>
        <w:gridCol w:w="3544"/>
      </w:tblGrid>
      <w:tr w:rsidR="00994B29" w:rsidRPr="0035798E" w:rsidTr="00DC2DBD">
        <w:tc>
          <w:tcPr>
            <w:tcW w:w="1390" w:type="dxa"/>
            <w:shd w:val="clear" w:color="auto" w:fill="D9D9D9" w:themeFill="background1" w:themeFillShade="D9"/>
            <w:vAlign w:val="center"/>
          </w:tcPr>
          <w:p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:rsidR="00994B29" w:rsidRPr="0035798E" w:rsidRDefault="00994B29" w:rsidP="00DC2DBD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994B29" w:rsidRPr="0035798E" w:rsidTr="00DC2DBD">
        <w:tc>
          <w:tcPr>
            <w:tcW w:w="1390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994B29" w:rsidRPr="0035798E" w:rsidTr="00DC2DBD">
        <w:tc>
          <w:tcPr>
            <w:tcW w:w="1390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994B29" w:rsidRPr="0035798E" w:rsidTr="00DC2DBD">
        <w:tc>
          <w:tcPr>
            <w:tcW w:w="1390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:rsidR="00994B29" w:rsidRPr="0035798E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:rsidR="00994B29" w:rsidRDefault="00994B29" w:rsidP="00994B29">
      <w:pPr>
        <w:pStyle w:val="Heading2"/>
        <w:numPr>
          <w:ilvl w:val="0"/>
          <w:numId w:val="2"/>
        </w:numPr>
        <w:spacing w:before="360"/>
      </w:pPr>
      <w:r>
        <w:t>Common Elements</w:t>
      </w:r>
    </w:p>
    <w:p w:rsidR="00994B29" w:rsidRDefault="00994B29" w:rsidP="00994B29">
      <w:r>
        <w:t>Write a program that:</w:t>
      </w:r>
    </w:p>
    <w:p w:rsidR="00994B29" w:rsidRDefault="00994B29" w:rsidP="00994B29">
      <w:pPr>
        <w:pStyle w:val="ListParagraph"/>
        <w:numPr>
          <w:ilvl w:val="0"/>
          <w:numId w:val="40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console</w:t>
      </w:r>
    </w:p>
    <w:p w:rsidR="00994B29" w:rsidRPr="007C3435" w:rsidRDefault="00994B29" w:rsidP="00994B29">
      <w:pPr>
        <w:pStyle w:val="ListParagraph"/>
        <w:numPr>
          <w:ilvl w:val="0"/>
          <w:numId w:val="40"/>
        </w:numPr>
      </w:pPr>
      <w:r>
        <w:t>P</w:t>
      </w:r>
      <w:r w:rsidRPr="00EF0F1B">
        <w:t>rints common elements in two arrays</w:t>
      </w:r>
      <w:r>
        <w:t>, space-separated</w:t>
      </w:r>
    </w:p>
    <w:p w:rsidR="00994B29" w:rsidRPr="00EF0F1B" w:rsidRDefault="00994B29" w:rsidP="00994B29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985"/>
        <w:gridCol w:w="2240"/>
      </w:tblGrid>
      <w:tr w:rsidR="00994B29" w:rsidRPr="00EF0F1B" w:rsidTr="00DC2DBD">
        <w:tc>
          <w:tcPr>
            <w:tcW w:w="1985" w:type="dxa"/>
            <w:shd w:val="clear" w:color="auto" w:fill="D9D9D9" w:themeFill="background1" w:themeFillShade="D9"/>
          </w:tcPr>
          <w:p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:rsidR="00994B29" w:rsidRPr="00EF0F1B" w:rsidRDefault="00994B29" w:rsidP="00DC2DBD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994B29" w:rsidRPr="00EF0F1B" w:rsidTr="00DC2DBD">
        <w:tc>
          <w:tcPr>
            <w:tcW w:w="1985" w:type="dxa"/>
            <w:vAlign w:val="center"/>
          </w:tcPr>
          <w:p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994B29" w:rsidRPr="00EF0F1B" w:rsidTr="00DC2DBD">
        <w:tc>
          <w:tcPr>
            <w:tcW w:w="1985" w:type="dxa"/>
            <w:vAlign w:val="center"/>
          </w:tcPr>
          <w:p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994B29" w:rsidRPr="00EF0F1B" w:rsidTr="00DC2DBD">
        <w:tc>
          <w:tcPr>
            <w:tcW w:w="1985" w:type="dxa"/>
            <w:vAlign w:val="center"/>
          </w:tcPr>
          <w:p w:rsidR="00994B29" w:rsidRDefault="00994B29" w:rsidP="00DC2DB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:rsidR="00994B29" w:rsidRPr="00EF0F1B" w:rsidRDefault="00994B29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:rsidR="00994B29" w:rsidRPr="008005E5" w:rsidRDefault="00994B29" w:rsidP="008005E5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8005E5">
              <w:rPr>
                <w:rFonts w:ascii="Consolas" w:hAnsi="Consolas"/>
                <w:noProof/>
              </w:rPr>
              <w:t>2 3 4 5</w:t>
            </w:r>
          </w:p>
        </w:tc>
      </w:tr>
    </w:tbl>
    <w:p w:rsidR="00B455A2" w:rsidRDefault="00B455A2" w:rsidP="00994B29"/>
    <w:p w:rsidR="008005E5" w:rsidRDefault="008005E5" w:rsidP="008005E5">
      <w:pPr>
        <w:pStyle w:val="Heading2"/>
        <w:numPr>
          <w:ilvl w:val="0"/>
          <w:numId w:val="0"/>
        </w:numPr>
      </w:pPr>
    </w:p>
    <w:p w:rsidR="008005E5" w:rsidRDefault="008005E5" w:rsidP="008005E5">
      <w:pPr>
        <w:pStyle w:val="Heading2"/>
        <w:numPr>
          <w:ilvl w:val="0"/>
          <w:numId w:val="0"/>
        </w:numPr>
      </w:pPr>
    </w:p>
    <w:p w:rsidR="00EE3004" w:rsidRDefault="008005E5" w:rsidP="008005E5">
      <w:pPr>
        <w:pStyle w:val="Heading2"/>
        <w:numPr>
          <w:ilvl w:val="0"/>
          <w:numId w:val="0"/>
        </w:numPr>
      </w:pPr>
      <w:proofErr w:type="gramStart"/>
      <w:r>
        <w:t>3.</w:t>
      </w:r>
      <w:r w:rsidR="00A90992" w:rsidRPr="00A90992">
        <w:t>Condense</w:t>
      </w:r>
      <w:proofErr w:type="gramEnd"/>
      <w:r w:rsidR="00A90992" w:rsidRPr="00A90992">
        <w:t xml:space="preserve"> Array to Number</w:t>
      </w:r>
    </w:p>
    <w:p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:rsidR="00A90992" w:rsidRPr="00A90992" w:rsidRDefault="00A90992" w:rsidP="00994B29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  <w:r>
        <w:t xml:space="preserve">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:rsidR="00A90992" w:rsidRPr="00EA6835" w:rsidRDefault="00A90992" w:rsidP="00EA6835">
      <w:pPr>
        <w:pStyle w:val="Heading3"/>
        <w:rPr>
          <w:lang w:val="bg-BG"/>
        </w:rPr>
      </w:pPr>
      <w:r w:rsidRPr="000237A0">
        <w:t xml:space="preserve">Example 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80"/>
        <w:gridCol w:w="936"/>
        <w:gridCol w:w="8004"/>
      </w:tblGrid>
      <w:tr w:rsidR="00A90992" w:rsidRPr="0035798E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:rsidTr="006731E3">
        <w:tc>
          <w:tcPr>
            <w:tcW w:w="1380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:rsidTr="006731E3">
        <w:tc>
          <w:tcPr>
            <w:tcW w:w="1380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:rsidTr="006731E3">
        <w:tc>
          <w:tcPr>
            <w:tcW w:w="1380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:rsidR="00A90992" w:rsidRPr="008005E5" w:rsidRDefault="00A90992" w:rsidP="008005E5">
            <w:pPr>
              <w:pStyle w:val="ListParagraph"/>
              <w:numPr>
                <w:ilvl w:val="0"/>
                <w:numId w:val="43"/>
              </w:numPr>
              <w:spacing w:before="0" w:after="0"/>
              <w:rPr>
                <w:rFonts w:cstheme="minorHAnsi"/>
                <w:bCs/>
                <w:noProof/>
              </w:rPr>
            </w:pPr>
            <w:r w:rsidRPr="008005E5">
              <w:rPr>
                <w:rFonts w:cstheme="minorHAnsi"/>
                <w:bCs/>
              </w:rPr>
              <w:t>is already condensed to number</w:t>
            </w:r>
          </w:p>
        </w:tc>
      </w:tr>
    </w:tbl>
    <w:p w:rsidR="00A90992" w:rsidRPr="00EA6835" w:rsidRDefault="00A90992" w:rsidP="00A90992">
      <w:pPr>
        <w:rPr>
          <w:lang w:val="bg-BG"/>
        </w:rPr>
      </w:pPr>
    </w:p>
    <w:p w:rsidR="00276B31" w:rsidRPr="00C51CA8" w:rsidRDefault="008005E5" w:rsidP="008005E5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t>4.</w:t>
      </w:r>
      <w:r w:rsidR="00276B31" w:rsidRPr="00C51CA8">
        <w:rPr>
          <w:noProof/>
        </w:rPr>
        <w:t>Magic Sum</w:t>
      </w:r>
    </w:p>
    <w:p w:rsidR="00276B31" w:rsidRDefault="00276B31" w:rsidP="00276B3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:</w:t>
      </w:r>
    </w:p>
    <w:p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 </w:t>
      </w:r>
      <w:r w:rsidRPr="00673D9F">
        <w:rPr>
          <w:bCs/>
        </w:rPr>
        <w:t xml:space="preserve">from the </w:t>
      </w:r>
      <w:r>
        <w:rPr>
          <w:bCs/>
        </w:rPr>
        <w:t>first line of the console</w:t>
      </w:r>
    </w:p>
    <w:p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</w:rPr>
        <w:t xml:space="preserve">Read </w:t>
      </w:r>
      <w:r w:rsidRPr="00276B31">
        <w:rPr>
          <w:b/>
        </w:rPr>
        <w:t>an integer number (control number)</w:t>
      </w:r>
      <w:r>
        <w:rPr>
          <w:bCs/>
        </w:rPr>
        <w:t xml:space="preserve"> from the second line of the console</w:t>
      </w:r>
    </w:p>
    <w:p w:rsidR="00276B31" w:rsidRPr="00276B31" w:rsidRDefault="00276B31" w:rsidP="00276B31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Cs/>
          <w:noProof/>
        </w:rPr>
        <w:t>P</w:t>
      </w:r>
      <w:r w:rsidRPr="00276B31">
        <w:rPr>
          <w:bCs/>
          <w:noProof/>
        </w:rPr>
        <w:t>rint all unique pairs</w:t>
      </w:r>
      <w:r w:rsidRPr="00276B31">
        <w:rPr>
          <w:noProof/>
        </w:rPr>
        <w:t xml:space="preserve"> in an array of integers whose </w:t>
      </w:r>
      <w:r w:rsidRPr="00276B31">
        <w:rPr>
          <w:b/>
          <w:noProof/>
        </w:rPr>
        <w:t>sum is equal to a control number</w:t>
      </w:r>
    </w:p>
    <w:p w:rsidR="00276B31" w:rsidRPr="00C51CA8" w:rsidRDefault="00276B31" w:rsidP="00276B31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90"/>
        <w:gridCol w:w="936"/>
      </w:tblGrid>
      <w:tr w:rsidR="00276B31" w:rsidRPr="00C51CA8" w:rsidTr="00DC2DBD">
        <w:tc>
          <w:tcPr>
            <w:tcW w:w="2590" w:type="dxa"/>
            <w:shd w:val="clear" w:color="auto" w:fill="D9D9D9" w:themeFill="background1" w:themeFillShade="D9"/>
          </w:tcPr>
          <w:p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:rsidR="00276B31" w:rsidRPr="00C51CA8" w:rsidRDefault="00276B31" w:rsidP="00DC2DB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276B31" w:rsidRPr="00C51CA8" w:rsidTr="00DC2DBD">
        <w:tc>
          <w:tcPr>
            <w:tcW w:w="2590" w:type="dxa"/>
            <w:vAlign w:val="center"/>
          </w:tcPr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276B31" w:rsidRPr="00C51CA8" w:rsidTr="00DC2DBD">
        <w:tc>
          <w:tcPr>
            <w:tcW w:w="2590" w:type="dxa"/>
            <w:vAlign w:val="center"/>
          </w:tcPr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:rsidR="00276B31" w:rsidRPr="00C51CA8" w:rsidRDefault="00276B31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:rsidR="00276B31" w:rsidRPr="008005E5" w:rsidRDefault="00276B31" w:rsidP="008005E5">
            <w:pPr>
              <w:pStyle w:val="ListParagraph"/>
              <w:numPr>
                <w:ilvl w:val="0"/>
                <w:numId w:val="44"/>
              </w:num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:rsidR="008E0631" w:rsidRPr="00DF5CB9" w:rsidRDefault="008005E5" w:rsidP="008005E5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5.</w:t>
      </w:r>
      <w:r w:rsidR="00103195" w:rsidRPr="008E0631">
        <w:t xml:space="preserve"> </w:t>
      </w:r>
      <w:r w:rsidR="008E0631" w:rsidRPr="008E0631">
        <w:t>Zig-Zag Arrays</w:t>
      </w:r>
    </w:p>
    <w:p w:rsidR="008E0631" w:rsidRDefault="008E0631" w:rsidP="008E0631">
      <w:r w:rsidRPr="00EF0F1B">
        <w:t xml:space="preserve">Write a program </w:t>
      </w:r>
      <w:r>
        <w:t>that:</w:t>
      </w:r>
    </w:p>
    <w:p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</w:p>
    <w:p w:rsidR="008E0631" w:rsidRPr="00EA6835" w:rsidRDefault="008E0631" w:rsidP="00EA6835">
      <w:pPr>
        <w:pStyle w:val="Heading3"/>
        <w:rPr>
          <w:lang w:val="bg-BG"/>
        </w:rPr>
      </w:pPr>
      <w:r w:rsidRPr="000237A0">
        <w:lastRenderedPageBreak/>
        <w:t>Example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83"/>
        <w:gridCol w:w="1985"/>
      </w:tblGrid>
      <w:tr w:rsidR="008E0631" w:rsidRPr="00EF0F1B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:rsidTr="006731E3">
        <w:trPr>
          <w:trHeight w:val="372"/>
        </w:trPr>
        <w:tc>
          <w:tcPr>
            <w:tcW w:w="1683" w:type="dxa"/>
            <w:vAlign w:val="center"/>
          </w:tcPr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:rsidTr="006731E3">
        <w:trPr>
          <w:trHeight w:val="378"/>
        </w:trPr>
        <w:tc>
          <w:tcPr>
            <w:tcW w:w="1683" w:type="dxa"/>
            <w:vAlign w:val="center"/>
          </w:tcPr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:rsidR="008E0631" w:rsidRPr="008005E5" w:rsidRDefault="008E0631" w:rsidP="008005E5">
            <w:pPr>
              <w:pStyle w:val="ListParagraph"/>
              <w:numPr>
                <w:ilvl w:val="0"/>
                <w:numId w:val="45"/>
              </w:num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005E5">
              <w:rPr>
                <w:rFonts w:ascii="Consolas" w:hAnsi="Consolas"/>
                <w:noProof/>
                <w:color w:val="002060"/>
              </w:rPr>
              <w:t>1</w:t>
            </w:r>
          </w:p>
        </w:tc>
      </w:tr>
    </w:tbl>
    <w:p w:rsidR="00F73F16" w:rsidRPr="00DF5CB9" w:rsidRDefault="008005E5" w:rsidP="008005E5">
      <w:pPr>
        <w:pStyle w:val="Heading2"/>
        <w:numPr>
          <w:ilvl w:val="0"/>
          <w:numId w:val="0"/>
        </w:numPr>
        <w:ind w:left="360"/>
        <w:rPr>
          <w:lang w:val="bg-BG"/>
        </w:rPr>
      </w:pPr>
      <w:proofErr w:type="gramStart"/>
      <w:r>
        <w:t>6.</w:t>
      </w:r>
      <w:r w:rsidR="00F73F16" w:rsidRPr="008E0631">
        <w:t>Array</w:t>
      </w:r>
      <w:proofErr w:type="gramEnd"/>
      <w:r w:rsidR="00F73F16">
        <w:t xml:space="preserve"> Rotation</w:t>
      </w:r>
    </w:p>
    <w:p w:rsidR="00F73F16" w:rsidRDefault="00F73F16" w:rsidP="00F73F16">
      <w:r>
        <w:t>W</w:t>
      </w:r>
      <w:r w:rsidRPr="00EF0F1B">
        <w:t>rite a program that</w:t>
      </w:r>
      <w:r>
        <w:t>:</w:t>
      </w:r>
    </w:p>
    <w:p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console</w:t>
      </w:r>
    </w:p>
    <w:p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:rsidR="00F73F16" w:rsidRPr="00EA6835" w:rsidRDefault="00F73F16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09"/>
        <w:gridCol w:w="2551"/>
      </w:tblGrid>
      <w:tr w:rsidR="00F73F16" w:rsidRPr="00EF0F1B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:rsidTr="006731E3">
        <w:trPr>
          <w:trHeight w:val="372"/>
        </w:trPr>
        <w:tc>
          <w:tcPr>
            <w:tcW w:w="2109" w:type="dxa"/>
          </w:tcPr>
          <w:p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:rsidTr="006731E3">
        <w:trPr>
          <w:trHeight w:val="378"/>
        </w:trPr>
        <w:tc>
          <w:tcPr>
            <w:tcW w:w="2109" w:type="dxa"/>
          </w:tcPr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:rsidTr="006731E3">
        <w:trPr>
          <w:trHeight w:val="378"/>
        </w:trPr>
        <w:tc>
          <w:tcPr>
            <w:tcW w:w="2109" w:type="dxa"/>
          </w:tcPr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:rsidR="00F73F16" w:rsidRPr="008005E5" w:rsidRDefault="00F73F16" w:rsidP="008005E5">
            <w:pPr>
              <w:pStyle w:val="ListParagraph"/>
              <w:numPr>
                <w:ilvl w:val="0"/>
                <w:numId w:val="46"/>
              </w:numPr>
              <w:spacing w:before="0" w:after="0"/>
              <w:rPr>
                <w:rFonts w:ascii="Consolas" w:hAnsi="Consolas"/>
                <w:lang w:val="bg-BG"/>
              </w:rPr>
            </w:pPr>
            <w:r w:rsidRPr="008005E5">
              <w:rPr>
                <w:rFonts w:ascii="Consolas" w:hAnsi="Consolas"/>
                <w:noProof/>
              </w:rPr>
              <w:t>15 31 2</w:t>
            </w:r>
          </w:p>
          <w:p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:rsidR="00D21FFC" w:rsidRPr="00D21FFC" w:rsidRDefault="00D21FFC" w:rsidP="00D21FFC"/>
    <w:p w:rsidR="00D21FFC" w:rsidRDefault="008005E5" w:rsidP="008005E5">
      <w:pPr>
        <w:pStyle w:val="Heading2"/>
        <w:numPr>
          <w:ilvl w:val="0"/>
          <w:numId w:val="0"/>
        </w:numPr>
        <w:ind w:left="360"/>
      </w:pPr>
      <w:r>
        <w:t>7.</w:t>
      </w:r>
      <w:r w:rsidR="00D21FFC">
        <w:t>Top Integers</w:t>
      </w:r>
    </w:p>
    <w:p w:rsidR="00D21FFC" w:rsidRDefault="00D21FFC" w:rsidP="00D21FFC">
      <w:r w:rsidRPr="00EF0F1B">
        <w:t>Write a program</w:t>
      </w:r>
      <w:r>
        <w:t xml:space="preserve"> that:</w:t>
      </w:r>
    </w:p>
    <w:p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:rsidR="00D21FFC" w:rsidRPr="00EA6835" w:rsidRDefault="00D21FFC" w:rsidP="00EA6835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676"/>
        <w:gridCol w:w="1984"/>
      </w:tblGrid>
      <w:tr w:rsidR="00D21FFC" w:rsidRPr="00EF0F1B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:rsidTr="006731E3">
        <w:trPr>
          <w:trHeight w:val="372"/>
        </w:trPr>
        <w:tc>
          <w:tcPr>
            <w:tcW w:w="2676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:rsidTr="006731E3">
        <w:trPr>
          <w:trHeight w:val="378"/>
        </w:trPr>
        <w:tc>
          <w:tcPr>
            <w:tcW w:w="2676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4 </w:t>
            </w:r>
            <w:r w:rsidR="00060F0C">
              <w:rPr>
                <w:rFonts w:ascii="Consolas" w:hAnsi="Consolas"/>
                <w:noProof/>
                <w:lang w:val="bg-BG"/>
              </w:rPr>
              <w:t>2</w:t>
            </w:r>
            <w:r>
              <w:rPr>
                <w:rFonts w:ascii="Consolas" w:hAnsi="Consolas"/>
                <w:noProof/>
              </w:rPr>
              <w:t>4 3 19 15 17</w:t>
            </w:r>
          </w:p>
        </w:tc>
        <w:tc>
          <w:tcPr>
            <w:tcW w:w="1984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24 </w:t>
            </w:r>
            <w:r w:rsidR="00060F0C"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9 17</w:t>
            </w:r>
          </w:p>
        </w:tc>
      </w:tr>
      <w:tr w:rsidR="00D21FFC" w:rsidRPr="00EF0F1B" w:rsidTr="006731E3">
        <w:trPr>
          <w:trHeight w:val="304"/>
        </w:trPr>
        <w:tc>
          <w:tcPr>
            <w:tcW w:w="2676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F28AA" w:rsidRDefault="00DF28AA" w:rsidP="008068A2">
      <w:pPr>
        <w:spacing w:after="0" w:line="240" w:lineRule="auto"/>
      </w:pPr>
      <w:r>
        <w:separator/>
      </w:r>
    </w:p>
  </w:endnote>
  <w:endnote w:type="continuationSeparator" w:id="0">
    <w:p w:rsidR="00DF28AA" w:rsidRDefault="00DF28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505258" w:rsidP="004E4C1E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QUFBQUFBQUFBQUENDQpB&#10;TDhFQUF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BBQUFBVXdRQUFH&#10;UnljeTlrYj=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052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05258" w:rsidRPr="00596AA5">
                  <w:rPr>
                    <w:sz w:val="18"/>
                    <w:szCs w:val="18"/>
                  </w:rPr>
                  <w:fldChar w:fldCharType="separate"/>
                </w:r>
                <w:r w:rsidR="008005E5">
                  <w:rPr>
                    <w:noProof/>
                    <w:sz w:val="18"/>
                    <w:szCs w:val="18"/>
                  </w:rPr>
                  <w:t>3</w:t>
                </w:r>
                <w:r w:rsidR="005052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8005E5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F28AA" w:rsidRDefault="00DF28AA" w:rsidP="008068A2">
      <w:pPr>
        <w:spacing w:after="0" w:line="240" w:lineRule="auto"/>
      </w:pPr>
      <w:r>
        <w:separator/>
      </w:r>
    </w:p>
  </w:footnote>
  <w:footnote w:type="continuationSeparator" w:id="0">
    <w:p w:rsidR="00DF28AA" w:rsidRDefault="00DF28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26D61A10"/>
    <w:multiLevelType w:val="hybridMultilevel"/>
    <w:tmpl w:val="21F4F962"/>
    <w:lvl w:ilvl="0" w:tplc="54CA4A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4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53884B20"/>
    <w:multiLevelType w:val="hybridMultilevel"/>
    <w:tmpl w:val="BA5000A0"/>
    <w:lvl w:ilvl="0" w:tplc="53BA679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7">
    <w:nsid w:val="55E44EDD"/>
    <w:multiLevelType w:val="hybridMultilevel"/>
    <w:tmpl w:val="DC101404"/>
    <w:lvl w:ilvl="0" w:tplc="A574CE60">
      <w:start w:val="1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>
    <w:nsid w:val="625F2544"/>
    <w:multiLevelType w:val="hybridMultilevel"/>
    <w:tmpl w:val="DF902080"/>
    <w:lvl w:ilvl="0" w:tplc="8CEC9E50">
      <w:start w:val="23"/>
      <w:numFmt w:val="decimal"/>
      <w:lvlText w:val="%1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3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D336F66"/>
    <w:multiLevelType w:val="hybridMultilevel"/>
    <w:tmpl w:val="9E06D886"/>
    <w:lvl w:ilvl="0" w:tplc="09D8E14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34"/>
  </w:num>
  <w:num w:numId="4">
    <w:abstractNumId w:val="7"/>
  </w:num>
  <w:num w:numId="5">
    <w:abstractNumId w:val="41"/>
  </w:num>
  <w:num w:numId="6">
    <w:abstractNumId w:val="10"/>
  </w:num>
  <w:num w:numId="7">
    <w:abstractNumId w:val="1"/>
  </w:num>
  <w:num w:numId="8">
    <w:abstractNumId w:val="2"/>
  </w:num>
  <w:num w:numId="9">
    <w:abstractNumId w:val="29"/>
  </w:num>
  <w:num w:numId="10">
    <w:abstractNumId w:val="33"/>
  </w:num>
  <w:num w:numId="11">
    <w:abstractNumId w:val="2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</w:num>
  <w:num w:numId="14">
    <w:abstractNumId w:val="22"/>
  </w:num>
  <w:num w:numId="15">
    <w:abstractNumId w:val="9"/>
  </w:num>
  <w:num w:numId="16">
    <w:abstractNumId w:val="43"/>
  </w:num>
  <w:num w:numId="17">
    <w:abstractNumId w:val="5"/>
  </w:num>
  <w:num w:numId="18">
    <w:abstractNumId w:val="37"/>
  </w:num>
  <w:num w:numId="19">
    <w:abstractNumId w:val="24"/>
  </w:num>
  <w:num w:numId="20">
    <w:abstractNumId w:val="30"/>
  </w:num>
  <w:num w:numId="21">
    <w:abstractNumId w:val="42"/>
  </w:num>
  <w:num w:numId="22">
    <w:abstractNumId w:val="38"/>
  </w:num>
  <w:num w:numId="23">
    <w:abstractNumId w:val="11"/>
  </w:num>
  <w:num w:numId="24">
    <w:abstractNumId w:val="28"/>
  </w:num>
  <w:num w:numId="25">
    <w:abstractNumId w:val="17"/>
  </w:num>
  <w:num w:numId="26">
    <w:abstractNumId w:val="40"/>
  </w:num>
  <w:num w:numId="27">
    <w:abstractNumId w:val="18"/>
  </w:num>
  <w:num w:numId="28">
    <w:abstractNumId w:val="3"/>
  </w:num>
  <w:num w:numId="29">
    <w:abstractNumId w:val="35"/>
  </w:num>
  <w:num w:numId="30">
    <w:abstractNumId w:val="19"/>
  </w:num>
  <w:num w:numId="31">
    <w:abstractNumId w:val="32"/>
  </w:num>
  <w:num w:numId="32">
    <w:abstractNumId w:val="4"/>
  </w:num>
  <w:num w:numId="33">
    <w:abstractNumId w:val="36"/>
  </w:num>
  <w:num w:numId="34">
    <w:abstractNumId w:val="15"/>
  </w:num>
  <w:num w:numId="35">
    <w:abstractNumId w:val="16"/>
  </w:num>
  <w:num w:numId="36">
    <w:abstractNumId w:val="23"/>
  </w:num>
  <w:num w:numId="37">
    <w:abstractNumId w:val="0"/>
  </w:num>
  <w:num w:numId="38">
    <w:abstractNumId w:val="26"/>
  </w:num>
  <w:num w:numId="39">
    <w:abstractNumId w:val="39"/>
  </w:num>
  <w:num w:numId="40">
    <w:abstractNumId w:val="8"/>
  </w:num>
  <w:num w:numId="41">
    <w:abstractNumId w:val="13"/>
  </w:num>
  <w:num w:numId="42">
    <w:abstractNumId w:val="25"/>
  </w:num>
  <w:num w:numId="43">
    <w:abstractNumId w:val="12"/>
  </w:num>
  <w:num w:numId="44">
    <w:abstractNumId w:val="27"/>
  </w:num>
  <w:num w:numId="45">
    <w:abstractNumId w:val="31"/>
  </w:num>
  <w:num w:numId="46">
    <w:abstractNumId w:val="44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5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195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6F15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76B31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19BF"/>
    <w:rsid w:val="004D03E1"/>
    <w:rsid w:val="004D29A9"/>
    <w:rsid w:val="004E0D4F"/>
    <w:rsid w:val="004E4C1E"/>
    <w:rsid w:val="004E6FD6"/>
    <w:rsid w:val="0050017E"/>
    <w:rsid w:val="00503820"/>
    <w:rsid w:val="00505258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601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3B5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603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05E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94B29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20BA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EA3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28A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E7968"/>
    <w:rsid w:val="00FF39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37/Array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192671-5CAC-4C34-AD55-1F6B671F3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8</TotalTime>
  <Pages>3</Pages>
  <Words>425</Words>
  <Characters>242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Crypt Keeper</cp:lastModifiedBy>
  <cp:revision>93</cp:revision>
  <cp:lastPrinted>2015-10-26T22:35:00Z</cp:lastPrinted>
  <dcterms:created xsi:type="dcterms:W3CDTF">2019-11-12T12:29:00Z</dcterms:created>
  <dcterms:modified xsi:type="dcterms:W3CDTF">2025-02-04T17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